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AE00E" w14:textId="77777777" w:rsidR="007A5CBF" w:rsidRPr="009F59FC" w:rsidRDefault="007A5CBF" w:rsidP="007A5CBF">
      <w:pPr>
        <w:rPr>
          <w:b/>
          <w:bCs/>
        </w:rPr>
      </w:pPr>
      <w:r>
        <w:rPr>
          <w:b/>
          <w:bCs/>
        </w:rPr>
        <w:t>II ZJAZD</w:t>
      </w:r>
      <w:r w:rsidRPr="009F59FC">
        <w:rPr>
          <w:b/>
          <w:bCs/>
        </w:rPr>
        <w:t xml:space="preserve"> </w:t>
      </w:r>
      <w:r>
        <w:rPr>
          <w:b/>
          <w:bCs/>
        </w:rPr>
        <w:t>22</w:t>
      </w:r>
      <w:r w:rsidRPr="009F59FC">
        <w:rPr>
          <w:b/>
          <w:bCs/>
        </w:rPr>
        <w:t>.</w:t>
      </w:r>
      <w:r>
        <w:rPr>
          <w:b/>
          <w:bCs/>
        </w:rPr>
        <w:t>10</w:t>
      </w:r>
      <w:r w:rsidRPr="009F59FC">
        <w:rPr>
          <w:b/>
          <w:bCs/>
        </w:rPr>
        <w:t>.202</w:t>
      </w:r>
      <w:r>
        <w:rPr>
          <w:b/>
          <w:bCs/>
        </w:rPr>
        <w:t>1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7"/>
        <w:gridCol w:w="5828"/>
        <w:gridCol w:w="935"/>
      </w:tblGrid>
      <w:tr w:rsidR="007A5CBF" w:rsidRPr="009F59FC" w14:paraId="7BC33E71" w14:textId="77777777" w:rsidTr="00626B3D">
        <w:trPr>
          <w:trHeight w:val="567"/>
        </w:trPr>
        <w:tc>
          <w:tcPr>
            <w:tcW w:w="912" w:type="dxa"/>
            <w:vAlign w:val="center"/>
          </w:tcPr>
          <w:p w14:paraId="5D325AB7" w14:textId="77777777" w:rsidR="007A5CBF" w:rsidRPr="009F59FC" w:rsidRDefault="007A5CBF" w:rsidP="00626B3D">
            <w:pPr>
              <w:rPr>
                <w:b/>
                <w:bCs/>
              </w:rPr>
            </w:pPr>
            <w:bookmarkStart w:id="0" w:name="_Hlk52351089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FCF1251" w14:textId="77777777" w:rsidR="007A5CBF" w:rsidRPr="009F59FC" w:rsidRDefault="007A5CBF" w:rsidP="00626B3D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75FEA695" w14:textId="77777777" w:rsidR="007A5CBF" w:rsidRPr="009F59FC" w:rsidRDefault="007A5CBF" w:rsidP="00626B3D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45499764" w14:textId="77777777" w:rsidR="007A5CBF" w:rsidRPr="009F59FC" w:rsidRDefault="007A5CBF" w:rsidP="00626B3D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3341BB82" w14:textId="77777777" w:rsidR="007A5CBF" w:rsidRPr="009F59FC" w:rsidRDefault="007A5CBF" w:rsidP="00626B3D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A5CBF" w14:paraId="2620DD79" w14:textId="77777777" w:rsidTr="00626B3D">
        <w:trPr>
          <w:trHeight w:val="567"/>
        </w:trPr>
        <w:tc>
          <w:tcPr>
            <w:tcW w:w="912" w:type="dxa"/>
          </w:tcPr>
          <w:p w14:paraId="0C3F7B8D" w14:textId="77777777" w:rsidR="007A5CBF" w:rsidRDefault="007A5CBF" w:rsidP="00626B3D">
            <w:r>
              <w:t>ISPS</w:t>
            </w:r>
          </w:p>
        </w:tc>
        <w:tc>
          <w:tcPr>
            <w:tcW w:w="1355" w:type="dxa"/>
          </w:tcPr>
          <w:p w14:paraId="7A73857E" w14:textId="77777777" w:rsidR="007A5CBF" w:rsidRDefault="007A5CBF" w:rsidP="00626B3D">
            <w:r>
              <w:t>15:25-18:25</w:t>
            </w:r>
          </w:p>
        </w:tc>
        <w:tc>
          <w:tcPr>
            <w:tcW w:w="6367" w:type="dxa"/>
          </w:tcPr>
          <w:p w14:paraId="3CD53899" w14:textId="77777777" w:rsidR="007A5CBF" w:rsidRDefault="007A5CBF" w:rsidP="00626B3D">
            <w:r>
              <w:t>PNJA</w:t>
            </w:r>
          </w:p>
        </w:tc>
        <w:tc>
          <w:tcPr>
            <w:tcW w:w="5828" w:type="dxa"/>
          </w:tcPr>
          <w:p w14:paraId="5AE908F1" w14:textId="77777777" w:rsidR="007A5CBF" w:rsidRDefault="007A5CBF" w:rsidP="00626B3D">
            <w:r>
              <w:t>mgr Kamila Anflink</w:t>
            </w:r>
          </w:p>
        </w:tc>
        <w:tc>
          <w:tcPr>
            <w:tcW w:w="935" w:type="dxa"/>
          </w:tcPr>
          <w:p w14:paraId="3908EAB4" w14:textId="77777777" w:rsidR="007A5CBF" w:rsidRDefault="007A5CBF" w:rsidP="00626B3D">
            <w:r>
              <w:t>010</w:t>
            </w:r>
          </w:p>
        </w:tc>
      </w:tr>
      <w:tr w:rsidR="007A5CBF" w14:paraId="40D95BFF" w14:textId="77777777" w:rsidTr="00626B3D">
        <w:trPr>
          <w:trHeight w:val="567"/>
        </w:trPr>
        <w:tc>
          <w:tcPr>
            <w:tcW w:w="912" w:type="dxa"/>
          </w:tcPr>
          <w:p w14:paraId="55DD3BE1" w14:textId="77777777" w:rsidR="007A5CBF" w:rsidRDefault="007A5CBF" w:rsidP="00626B3D">
            <w:r>
              <w:t>ISPS</w:t>
            </w:r>
          </w:p>
        </w:tc>
        <w:tc>
          <w:tcPr>
            <w:tcW w:w="1355" w:type="dxa"/>
          </w:tcPr>
          <w:p w14:paraId="234F072C" w14:textId="77777777" w:rsidR="007A5CBF" w:rsidRDefault="007A5CBF" w:rsidP="00626B3D">
            <w:r>
              <w:t>18:30-20:00</w:t>
            </w:r>
          </w:p>
        </w:tc>
        <w:tc>
          <w:tcPr>
            <w:tcW w:w="6367" w:type="dxa"/>
          </w:tcPr>
          <w:p w14:paraId="29D2F40F" w14:textId="77777777" w:rsidR="007A5CBF" w:rsidRDefault="007A5CBF" w:rsidP="00626B3D">
            <w:r w:rsidRPr="008C66FC">
              <w:t>Teoria i filozofia komunikacji</w:t>
            </w:r>
            <w:r>
              <w:t xml:space="preserve">/Filozoficzne </w:t>
            </w:r>
            <w:r w:rsidRPr="008C66FC">
              <w:t>podstawy komunikacji społecznej</w:t>
            </w:r>
          </w:p>
        </w:tc>
        <w:tc>
          <w:tcPr>
            <w:tcW w:w="5828" w:type="dxa"/>
          </w:tcPr>
          <w:p w14:paraId="1CE9AB75" w14:textId="77777777" w:rsidR="007A5CBF" w:rsidRDefault="007A5CBF" w:rsidP="00626B3D">
            <w:r>
              <w:t>prof. Hubert Mikołajczyk</w:t>
            </w:r>
          </w:p>
        </w:tc>
        <w:tc>
          <w:tcPr>
            <w:tcW w:w="935" w:type="dxa"/>
          </w:tcPr>
          <w:p w14:paraId="4B637055" w14:textId="77777777" w:rsidR="007A5CBF" w:rsidRDefault="007A5CBF" w:rsidP="00626B3D">
            <w:r>
              <w:t>Aula</w:t>
            </w:r>
          </w:p>
        </w:tc>
      </w:tr>
      <w:tr w:rsidR="007A5CBF" w14:paraId="7669EC48" w14:textId="77777777" w:rsidTr="00626B3D">
        <w:trPr>
          <w:trHeight w:val="567"/>
        </w:trPr>
        <w:tc>
          <w:tcPr>
            <w:tcW w:w="912" w:type="dxa"/>
          </w:tcPr>
          <w:p w14:paraId="6DAB2DC9" w14:textId="77777777" w:rsidR="007A5CBF" w:rsidRDefault="007A5CBF" w:rsidP="00626B3D">
            <w:bookmarkStart w:id="1" w:name="_Hlk83636332"/>
            <w:r>
              <w:t>IIISPS T</w:t>
            </w:r>
          </w:p>
        </w:tc>
        <w:tc>
          <w:tcPr>
            <w:tcW w:w="1355" w:type="dxa"/>
          </w:tcPr>
          <w:p w14:paraId="5B08644A" w14:textId="77777777" w:rsidR="007A5CBF" w:rsidRDefault="007A5CBF" w:rsidP="00626B3D">
            <w:r>
              <w:t>15:30-17:00</w:t>
            </w:r>
          </w:p>
        </w:tc>
        <w:tc>
          <w:tcPr>
            <w:tcW w:w="6367" w:type="dxa"/>
          </w:tcPr>
          <w:p w14:paraId="6BFC56DA" w14:textId="77777777" w:rsidR="007A5CBF" w:rsidRDefault="007A5CBF" w:rsidP="00626B3D">
            <w:r>
              <w:t>Tłumaczenie użytkowe</w:t>
            </w:r>
          </w:p>
        </w:tc>
        <w:tc>
          <w:tcPr>
            <w:tcW w:w="5828" w:type="dxa"/>
          </w:tcPr>
          <w:p w14:paraId="4A9CDF95" w14:textId="77777777" w:rsidR="007A5CBF" w:rsidRDefault="007A5CBF" w:rsidP="00626B3D">
            <w:r>
              <w:t>mgr Tomasz Kowalski</w:t>
            </w:r>
          </w:p>
        </w:tc>
        <w:tc>
          <w:tcPr>
            <w:tcW w:w="935" w:type="dxa"/>
            <w:vAlign w:val="center"/>
          </w:tcPr>
          <w:p w14:paraId="7F3A30AA" w14:textId="77777777" w:rsidR="007A5CBF" w:rsidRDefault="007A5CBF" w:rsidP="00626B3D">
            <w:r>
              <w:t>129</w:t>
            </w:r>
          </w:p>
        </w:tc>
      </w:tr>
      <w:bookmarkEnd w:id="0"/>
      <w:tr w:rsidR="007A5CBF" w14:paraId="5E01633D" w14:textId="77777777" w:rsidTr="00626B3D">
        <w:trPr>
          <w:trHeight w:val="567"/>
        </w:trPr>
        <w:tc>
          <w:tcPr>
            <w:tcW w:w="912" w:type="dxa"/>
          </w:tcPr>
          <w:p w14:paraId="589A702E" w14:textId="77777777" w:rsidR="007A5CBF" w:rsidRDefault="007A5CBF" w:rsidP="00626B3D">
            <w:r>
              <w:t>IIISPS</w:t>
            </w:r>
          </w:p>
        </w:tc>
        <w:tc>
          <w:tcPr>
            <w:tcW w:w="1355" w:type="dxa"/>
          </w:tcPr>
          <w:p w14:paraId="37CE6F73" w14:textId="77777777" w:rsidR="007A5CBF" w:rsidRDefault="007A5CBF" w:rsidP="00626B3D">
            <w:r>
              <w:t>17:15-18:00</w:t>
            </w:r>
          </w:p>
        </w:tc>
        <w:tc>
          <w:tcPr>
            <w:tcW w:w="6367" w:type="dxa"/>
          </w:tcPr>
          <w:p w14:paraId="05966759" w14:textId="77777777" w:rsidR="007A5CBF" w:rsidRDefault="007A5CBF" w:rsidP="00626B3D">
            <w:r>
              <w:t>Krótka forma w literaturze</w:t>
            </w:r>
          </w:p>
        </w:tc>
        <w:tc>
          <w:tcPr>
            <w:tcW w:w="5828" w:type="dxa"/>
          </w:tcPr>
          <w:p w14:paraId="76076944" w14:textId="77777777" w:rsidR="007A5CBF" w:rsidRDefault="007A5CBF" w:rsidP="00626B3D">
            <w:r>
              <w:t>dr Idalia Smoczyk-Jackowiak</w:t>
            </w:r>
          </w:p>
        </w:tc>
        <w:tc>
          <w:tcPr>
            <w:tcW w:w="935" w:type="dxa"/>
            <w:vAlign w:val="center"/>
          </w:tcPr>
          <w:p w14:paraId="155E4ECA" w14:textId="77777777" w:rsidR="007A5CBF" w:rsidRDefault="007A5CBF" w:rsidP="00626B3D">
            <w:r>
              <w:t>129</w:t>
            </w:r>
          </w:p>
        </w:tc>
      </w:tr>
      <w:tr w:rsidR="007A5CBF" w14:paraId="7BAB0CF2" w14:textId="77777777" w:rsidTr="00626B3D">
        <w:trPr>
          <w:trHeight w:val="567"/>
        </w:trPr>
        <w:tc>
          <w:tcPr>
            <w:tcW w:w="912" w:type="dxa"/>
          </w:tcPr>
          <w:p w14:paraId="7648FC6A" w14:textId="77777777" w:rsidR="007A5CBF" w:rsidRDefault="007A5CBF" w:rsidP="00626B3D">
            <w:r>
              <w:t>IIISPS</w:t>
            </w:r>
          </w:p>
        </w:tc>
        <w:tc>
          <w:tcPr>
            <w:tcW w:w="1355" w:type="dxa"/>
          </w:tcPr>
          <w:p w14:paraId="690865DE" w14:textId="77777777" w:rsidR="007A5CBF" w:rsidRDefault="007A5CBF" w:rsidP="00626B3D">
            <w:r>
              <w:t>18:15-19:45</w:t>
            </w:r>
          </w:p>
        </w:tc>
        <w:tc>
          <w:tcPr>
            <w:tcW w:w="6367" w:type="dxa"/>
          </w:tcPr>
          <w:p w14:paraId="0238DD21" w14:textId="77777777" w:rsidR="007A5CBF" w:rsidRDefault="007A5CBF" w:rsidP="00626B3D">
            <w:r>
              <w:t>Seminarium licencjackie</w:t>
            </w:r>
          </w:p>
        </w:tc>
        <w:tc>
          <w:tcPr>
            <w:tcW w:w="5828" w:type="dxa"/>
          </w:tcPr>
          <w:p w14:paraId="5A87E88B" w14:textId="77777777" w:rsidR="007A5CBF" w:rsidRDefault="007A5CBF" w:rsidP="00626B3D">
            <w:r>
              <w:t>dr Idalia Smoczyk-Jackowiak</w:t>
            </w:r>
          </w:p>
        </w:tc>
        <w:tc>
          <w:tcPr>
            <w:tcW w:w="935" w:type="dxa"/>
            <w:vAlign w:val="center"/>
          </w:tcPr>
          <w:p w14:paraId="2AF1071F" w14:textId="77777777" w:rsidR="007A5CBF" w:rsidRDefault="007A5CBF" w:rsidP="00626B3D">
            <w:r>
              <w:t>129</w:t>
            </w:r>
          </w:p>
        </w:tc>
      </w:tr>
      <w:bookmarkEnd w:id="1"/>
    </w:tbl>
    <w:p w14:paraId="6C1C9433" w14:textId="77777777" w:rsidR="007A5CBF" w:rsidRDefault="007A5CBF" w:rsidP="007A5CBF"/>
    <w:p w14:paraId="1F6E6523" w14:textId="77777777" w:rsidR="007A5CBF" w:rsidRPr="009F59FC" w:rsidRDefault="007A5CBF" w:rsidP="007A5CBF">
      <w:pPr>
        <w:rPr>
          <w:b/>
          <w:bCs/>
        </w:rPr>
      </w:pPr>
      <w:r>
        <w:rPr>
          <w:b/>
          <w:bCs/>
        </w:rPr>
        <w:t>23</w:t>
      </w:r>
      <w:r w:rsidRPr="009F59FC">
        <w:rPr>
          <w:b/>
          <w:bCs/>
        </w:rPr>
        <w:t>.</w:t>
      </w:r>
      <w:r>
        <w:rPr>
          <w:b/>
          <w:bCs/>
        </w:rPr>
        <w:t>10</w:t>
      </w:r>
      <w:r w:rsidRPr="009F59FC">
        <w:rPr>
          <w:b/>
          <w:bCs/>
        </w:rPr>
        <w:t>.202</w:t>
      </w:r>
      <w:r>
        <w:rPr>
          <w:b/>
          <w:bCs/>
        </w:rPr>
        <w:t>1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7A5CBF" w:rsidRPr="009F59FC" w14:paraId="145C6E14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692AA5E3" w14:textId="77777777" w:rsidR="007A5CBF" w:rsidRPr="009F59FC" w:rsidRDefault="007A5CBF" w:rsidP="00626B3D">
            <w:pPr>
              <w:rPr>
                <w:b/>
                <w:bCs/>
              </w:rPr>
            </w:pPr>
            <w:bookmarkStart w:id="2" w:name="_Hlk52351105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242ADBD2" w14:textId="77777777" w:rsidR="007A5CBF" w:rsidRPr="009F59FC" w:rsidRDefault="007A5CBF" w:rsidP="00626B3D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1B3FBF6A" w14:textId="77777777" w:rsidR="007A5CBF" w:rsidRPr="009F59FC" w:rsidRDefault="007A5CBF" w:rsidP="00626B3D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779EFADB" w14:textId="77777777" w:rsidR="007A5CBF" w:rsidRPr="009F59FC" w:rsidRDefault="007A5CBF" w:rsidP="00626B3D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90A89FD" w14:textId="77777777" w:rsidR="007A5CBF" w:rsidRPr="009F59FC" w:rsidRDefault="007A5CBF" w:rsidP="00626B3D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A5CBF" w14:paraId="3ADD2C02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38F7AD76" w14:textId="77777777" w:rsidR="007A5CBF" w:rsidRDefault="007A5CBF" w:rsidP="00626B3D">
            <w:bookmarkStart w:id="3" w:name="_Hlk83638121"/>
            <w:r>
              <w:t>ISPS</w:t>
            </w:r>
          </w:p>
        </w:tc>
        <w:tc>
          <w:tcPr>
            <w:tcW w:w="1355" w:type="dxa"/>
            <w:vAlign w:val="center"/>
          </w:tcPr>
          <w:p w14:paraId="10C66A8D" w14:textId="77777777" w:rsidR="007A5CBF" w:rsidRDefault="007A5CBF" w:rsidP="00626B3D">
            <w:r>
              <w:t>08:00-10:15</w:t>
            </w:r>
          </w:p>
        </w:tc>
        <w:tc>
          <w:tcPr>
            <w:tcW w:w="6363" w:type="dxa"/>
            <w:vAlign w:val="center"/>
          </w:tcPr>
          <w:p w14:paraId="26F25F2B" w14:textId="77777777" w:rsidR="007A5CBF" w:rsidRDefault="007A5CBF" w:rsidP="00626B3D">
            <w:r>
              <w:t>Nowoczesne technologie w naukach humanistycznych</w:t>
            </w:r>
          </w:p>
        </w:tc>
        <w:tc>
          <w:tcPr>
            <w:tcW w:w="5825" w:type="dxa"/>
            <w:vAlign w:val="center"/>
          </w:tcPr>
          <w:p w14:paraId="3B39B416" w14:textId="77777777" w:rsidR="007A5CBF" w:rsidRDefault="007A5CBF" w:rsidP="00626B3D">
            <w:r>
              <w:t>mgr Maciej Meszyński</w:t>
            </w:r>
          </w:p>
        </w:tc>
        <w:tc>
          <w:tcPr>
            <w:tcW w:w="936" w:type="dxa"/>
            <w:vAlign w:val="center"/>
          </w:tcPr>
          <w:p w14:paraId="2FBE8410" w14:textId="77777777" w:rsidR="007A5CBF" w:rsidRDefault="007A5CBF" w:rsidP="00626B3D">
            <w:r>
              <w:t>224L</w:t>
            </w:r>
          </w:p>
        </w:tc>
      </w:tr>
      <w:tr w:rsidR="007A5CBF" w14:paraId="04E333CE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51EE2C88" w14:textId="77777777" w:rsidR="007A5CBF" w:rsidRDefault="007A5CBF" w:rsidP="00626B3D">
            <w:r>
              <w:t>ISPS</w:t>
            </w:r>
          </w:p>
        </w:tc>
        <w:tc>
          <w:tcPr>
            <w:tcW w:w="1355" w:type="dxa"/>
            <w:vAlign w:val="center"/>
          </w:tcPr>
          <w:p w14:paraId="392F3526" w14:textId="77777777" w:rsidR="007A5CBF" w:rsidRDefault="007A5CBF" w:rsidP="00626B3D">
            <w:r>
              <w:t>10:30-12:45</w:t>
            </w:r>
          </w:p>
        </w:tc>
        <w:tc>
          <w:tcPr>
            <w:tcW w:w="6363" w:type="dxa"/>
            <w:vAlign w:val="center"/>
          </w:tcPr>
          <w:p w14:paraId="6316C12E" w14:textId="77777777" w:rsidR="007A5CBF" w:rsidRDefault="007A5CBF" w:rsidP="00626B3D">
            <w:r>
              <w:t>Formy wypowiedzi pisemnej</w:t>
            </w:r>
          </w:p>
        </w:tc>
        <w:tc>
          <w:tcPr>
            <w:tcW w:w="5825" w:type="dxa"/>
            <w:vAlign w:val="center"/>
          </w:tcPr>
          <w:p w14:paraId="7AFDDB66" w14:textId="77777777" w:rsidR="007A5CBF" w:rsidRDefault="007A5CBF" w:rsidP="00626B3D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77D6C226" w14:textId="77777777" w:rsidR="007A5CBF" w:rsidRDefault="007A5CBF" w:rsidP="00626B3D">
            <w:r>
              <w:t>011</w:t>
            </w:r>
          </w:p>
        </w:tc>
      </w:tr>
      <w:tr w:rsidR="007A5CBF" w14:paraId="77A24768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1B470D07" w14:textId="77777777" w:rsidR="007A5CBF" w:rsidRDefault="007A5CBF" w:rsidP="00626B3D">
            <w:r>
              <w:t>ISPS</w:t>
            </w:r>
          </w:p>
        </w:tc>
        <w:tc>
          <w:tcPr>
            <w:tcW w:w="1355" w:type="dxa"/>
            <w:vAlign w:val="center"/>
          </w:tcPr>
          <w:p w14:paraId="0FCB78F2" w14:textId="77777777" w:rsidR="007A5CBF" w:rsidRDefault="007A5CBF" w:rsidP="00626B3D">
            <w:r>
              <w:t>13:00-14:30</w:t>
            </w:r>
          </w:p>
        </w:tc>
        <w:tc>
          <w:tcPr>
            <w:tcW w:w="6363" w:type="dxa"/>
            <w:vAlign w:val="center"/>
          </w:tcPr>
          <w:p w14:paraId="0BEBA69F" w14:textId="77777777" w:rsidR="007A5CBF" w:rsidRDefault="007A5CBF" w:rsidP="00626B3D">
            <w:r>
              <w:t>Kreatywne mówienie</w:t>
            </w:r>
          </w:p>
        </w:tc>
        <w:tc>
          <w:tcPr>
            <w:tcW w:w="5825" w:type="dxa"/>
            <w:vAlign w:val="center"/>
          </w:tcPr>
          <w:p w14:paraId="6A63D8E8" w14:textId="77777777" w:rsidR="007A5CBF" w:rsidRDefault="007A5CBF" w:rsidP="00626B3D">
            <w:r>
              <w:t>mgr Agata Sobiczewska</w:t>
            </w:r>
          </w:p>
        </w:tc>
        <w:tc>
          <w:tcPr>
            <w:tcW w:w="936" w:type="dxa"/>
            <w:vAlign w:val="center"/>
          </w:tcPr>
          <w:p w14:paraId="13853080" w14:textId="77777777" w:rsidR="007A5CBF" w:rsidRDefault="007A5CBF" w:rsidP="00626B3D">
            <w:r>
              <w:t>011</w:t>
            </w:r>
          </w:p>
        </w:tc>
      </w:tr>
      <w:tr w:rsidR="007A5CBF" w14:paraId="48600B1F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279A67BB" w14:textId="77777777" w:rsidR="007A5CBF" w:rsidRDefault="007A5CBF" w:rsidP="00626B3D">
            <w:r>
              <w:t>ISPS</w:t>
            </w:r>
          </w:p>
        </w:tc>
        <w:tc>
          <w:tcPr>
            <w:tcW w:w="1355" w:type="dxa"/>
            <w:vAlign w:val="center"/>
          </w:tcPr>
          <w:p w14:paraId="698A29A7" w14:textId="77777777" w:rsidR="007A5CBF" w:rsidRDefault="007A5CBF" w:rsidP="00626B3D">
            <w:r>
              <w:t>14:45-17:45</w:t>
            </w:r>
          </w:p>
        </w:tc>
        <w:tc>
          <w:tcPr>
            <w:tcW w:w="6363" w:type="dxa"/>
            <w:vAlign w:val="center"/>
          </w:tcPr>
          <w:p w14:paraId="746CD8C3" w14:textId="77777777" w:rsidR="007A5CBF" w:rsidRDefault="007A5CBF" w:rsidP="00626B3D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0EC49CAA" w14:textId="77777777" w:rsidR="007A5CBF" w:rsidRDefault="007A5CBF" w:rsidP="00626B3D">
            <w:r>
              <w:t>mgr Paulina Pawłuszek</w:t>
            </w:r>
          </w:p>
        </w:tc>
        <w:tc>
          <w:tcPr>
            <w:tcW w:w="936" w:type="dxa"/>
            <w:vAlign w:val="center"/>
          </w:tcPr>
          <w:p w14:paraId="27BAE7EC" w14:textId="77777777" w:rsidR="007A5CBF" w:rsidRDefault="007A5CBF" w:rsidP="00626B3D">
            <w:r>
              <w:t>011</w:t>
            </w:r>
          </w:p>
        </w:tc>
      </w:tr>
      <w:tr w:rsidR="007A5CBF" w14:paraId="65945225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27977B8E" w14:textId="77777777" w:rsidR="007A5CBF" w:rsidRDefault="007A5CBF" w:rsidP="00626B3D">
            <w:r>
              <w:t>IISPS</w:t>
            </w:r>
          </w:p>
        </w:tc>
        <w:tc>
          <w:tcPr>
            <w:tcW w:w="1355" w:type="dxa"/>
            <w:vAlign w:val="center"/>
          </w:tcPr>
          <w:p w14:paraId="796BC183" w14:textId="651238B7" w:rsidR="007A5CBF" w:rsidRDefault="002D6DCA" w:rsidP="00626B3D">
            <w:r>
              <w:t>10:30</w:t>
            </w:r>
            <w:r w:rsidR="007A5CBF">
              <w:t>-12:45</w:t>
            </w:r>
          </w:p>
        </w:tc>
        <w:tc>
          <w:tcPr>
            <w:tcW w:w="6363" w:type="dxa"/>
            <w:vAlign w:val="center"/>
          </w:tcPr>
          <w:p w14:paraId="35EBB102" w14:textId="77777777" w:rsidR="007A5CBF" w:rsidRDefault="007A5CBF" w:rsidP="00626B3D">
            <w:r>
              <w:t>Rozumienie tekstu słuchanego</w:t>
            </w:r>
          </w:p>
        </w:tc>
        <w:tc>
          <w:tcPr>
            <w:tcW w:w="5825" w:type="dxa"/>
            <w:vAlign w:val="center"/>
          </w:tcPr>
          <w:p w14:paraId="2DF25B4A" w14:textId="77777777" w:rsidR="007A5CBF" w:rsidRDefault="007A5CBF" w:rsidP="00626B3D">
            <w:r>
              <w:t>mgr Agata Sobiczewska</w:t>
            </w:r>
          </w:p>
        </w:tc>
        <w:tc>
          <w:tcPr>
            <w:tcW w:w="936" w:type="dxa"/>
            <w:vAlign w:val="center"/>
          </w:tcPr>
          <w:p w14:paraId="45A4FD40" w14:textId="77777777" w:rsidR="007A5CBF" w:rsidRDefault="007A5CBF" w:rsidP="00626B3D">
            <w:r>
              <w:t>129</w:t>
            </w:r>
          </w:p>
        </w:tc>
      </w:tr>
      <w:tr w:rsidR="007A5CBF" w14:paraId="4BDDF41E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062043BD" w14:textId="77777777" w:rsidR="007A5CBF" w:rsidRDefault="007A5CBF" w:rsidP="00626B3D">
            <w:r>
              <w:t>IISPS</w:t>
            </w:r>
          </w:p>
        </w:tc>
        <w:tc>
          <w:tcPr>
            <w:tcW w:w="1355" w:type="dxa"/>
            <w:vAlign w:val="center"/>
          </w:tcPr>
          <w:p w14:paraId="1ED36B86" w14:textId="6547E9C4" w:rsidR="007A5CBF" w:rsidRDefault="007A5CBF" w:rsidP="00626B3D">
            <w:r>
              <w:t>13:</w:t>
            </w:r>
            <w:r w:rsidR="00461167">
              <w:t>20</w:t>
            </w:r>
            <w:r>
              <w:t>-14:</w:t>
            </w:r>
            <w:r w:rsidR="00461167">
              <w:t>50</w:t>
            </w:r>
          </w:p>
        </w:tc>
        <w:tc>
          <w:tcPr>
            <w:tcW w:w="6363" w:type="dxa"/>
            <w:vAlign w:val="center"/>
          </w:tcPr>
          <w:p w14:paraId="2FD0C08F" w14:textId="77777777" w:rsidR="007A5CBF" w:rsidRDefault="007A5CBF" w:rsidP="00626B3D">
            <w:r>
              <w:t>Współczesne trendy w literaturze anglojęzycznej</w:t>
            </w:r>
          </w:p>
        </w:tc>
        <w:tc>
          <w:tcPr>
            <w:tcW w:w="5825" w:type="dxa"/>
            <w:vAlign w:val="center"/>
          </w:tcPr>
          <w:p w14:paraId="7677EF5C" w14:textId="77777777" w:rsidR="007A5CBF" w:rsidRDefault="007A5CBF" w:rsidP="00626B3D">
            <w:r>
              <w:t>mgr Maciej Różański</w:t>
            </w:r>
          </w:p>
        </w:tc>
        <w:tc>
          <w:tcPr>
            <w:tcW w:w="936" w:type="dxa"/>
            <w:vAlign w:val="center"/>
          </w:tcPr>
          <w:p w14:paraId="72268C36" w14:textId="77777777" w:rsidR="007A5CBF" w:rsidRDefault="007A5CBF" w:rsidP="00626B3D">
            <w:r>
              <w:t>129</w:t>
            </w:r>
          </w:p>
        </w:tc>
      </w:tr>
      <w:tr w:rsidR="007A5CBF" w14:paraId="2526E06D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1CEB1085" w14:textId="77777777" w:rsidR="007A5CBF" w:rsidRDefault="007A5CBF" w:rsidP="00626B3D">
            <w:r>
              <w:t>IISPS</w:t>
            </w:r>
          </w:p>
        </w:tc>
        <w:tc>
          <w:tcPr>
            <w:tcW w:w="1355" w:type="dxa"/>
            <w:vAlign w:val="center"/>
          </w:tcPr>
          <w:p w14:paraId="00E58E32" w14:textId="4A0C2BC6" w:rsidR="007A5CBF" w:rsidRDefault="007A5CBF" w:rsidP="00626B3D">
            <w:r>
              <w:t>14:</w:t>
            </w:r>
            <w:r w:rsidR="00461167">
              <w:t>55</w:t>
            </w:r>
            <w:r>
              <w:t>-15:</w:t>
            </w:r>
            <w:r w:rsidR="00461167">
              <w:t>40</w:t>
            </w:r>
          </w:p>
        </w:tc>
        <w:tc>
          <w:tcPr>
            <w:tcW w:w="6363" w:type="dxa"/>
            <w:vAlign w:val="center"/>
          </w:tcPr>
          <w:p w14:paraId="018CB968" w14:textId="77777777" w:rsidR="007A5CBF" w:rsidRDefault="007A5CBF" w:rsidP="00626B3D">
            <w:r>
              <w:t>Wystąpienia publiczne</w:t>
            </w:r>
          </w:p>
        </w:tc>
        <w:tc>
          <w:tcPr>
            <w:tcW w:w="5825" w:type="dxa"/>
            <w:vAlign w:val="center"/>
          </w:tcPr>
          <w:p w14:paraId="0EB188D4" w14:textId="77777777" w:rsidR="007A5CBF" w:rsidRDefault="007A5CBF" w:rsidP="00626B3D">
            <w:r>
              <w:t>mgr Maciej Różański</w:t>
            </w:r>
          </w:p>
        </w:tc>
        <w:tc>
          <w:tcPr>
            <w:tcW w:w="936" w:type="dxa"/>
            <w:vAlign w:val="center"/>
          </w:tcPr>
          <w:p w14:paraId="4BDAD4EA" w14:textId="77777777" w:rsidR="007A5CBF" w:rsidRDefault="007A5CBF" w:rsidP="00626B3D">
            <w:r>
              <w:t>129</w:t>
            </w:r>
          </w:p>
        </w:tc>
      </w:tr>
      <w:bookmarkEnd w:id="2"/>
      <w:tr w:rsidR="007A5CBF" w:rsidRPr="000E36A0" w14:paraId="08892F08" w14:textId="77777777" w:rsidTr="00626B3D">
        <w:trPr>
          <w:trHeight w:val="567"/>
        </w:trPr>
        <w:tc>
          <w:tcPr>
            <w:tcW w:w="909" w:type="dxa"/>
            <w:vAlign w:val="bottom"/>
          </w:tcPr>
          <w:p w14:paraId="5F7C756F" w14:textId="77777777" w:rsidR="007A5CBF" w:rsidRPr="000E36A0" w:rsidRDefault="007A5CBF" w:rsidP="00626B3D">
            <w:pPr>
              <w:spacing w:after="160" w:line="259" w:lineRule="auto"/>
            </w:pPr>
            <w:r>
              <w:t>IISPS</w:t>
            </w:r>
          </w:p>
        </w:tc>
        <w:tc>
          <w:tcPr>
            <w:tcW w:w="1355" w:type="dxa"/>
            <w:vAlign w:val="bottom"/>
          </w:tcPr>
          <w:p w14:paraId="44B21A3C" w14:textId="3E563E7E" w:rsidR="007A5CBF" w:rsidRPr="000E36A0" w:rsidRDefault="007A5CBF" w:rsidP="00626B3D">
            <w:pPr>
              <w:spacing w:after="160" w:line="259" w:lineRule="auto"/>
            </w:pPr>
            <w:r>
              <w:t>15:</w:t>
            </w:r>
            <w:r w:rsidR="00461167">
              <w:t>45</w:t>
            </w:r>
            <w:r>
              <w:t>-18:</w:t>
            </w:r>
            <w:r w:rsidR="00461167">
              <w:t>45</w:t>
            </w:r>
          </w:p>
        </w:tc>
        <w:tc>
          <w:tcPr>
            <w:tcW w:w="6363" w:type="dxa"/>
            <w:vAlign w:val="bottom"/>
          </w:tcPr>
          <w:p w14:paraId="7FA553BF" w14:textId="77777777" w:rsidR="007A5CBF" w:rsidRPr="000E36A0" w:rsidRDefault="007A5CBF" w:rsidP="00626B3D">
            <w:pPr>
              <w:spacing w:after="160" w:line="259" w:lineRule="auto"/>
            </w:pPr>
            <w:r>
              <w:t>Krytyczna analiza dyskursu medialnego</w:t>
            </w:r>
          </w:p>
        </w:tc>
        <w:tc>
          <w:tcPr>
            <w:tcW w:w="5825" w:type="dxa"/>
            <w:vAlign w:val="bottom"/>
          </w:tcPr>
          <w:p w14:paraId="048AD26F" w14:textId="77777777" w:rsidR="007A5CBF" w:rsidRPr="000E36A0" w:rsidRDefault="007A5CBF" w:rsidP="00626B3D">
            <w:pPr>
              <w:spacing w:after="160" w:line="259" w:lineRule="auto"/>
            </w:pPr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5CB78C2B" w14:textId="77777777" w:rsidR="007A5CBF" w:rsidRDefault="007A5CBF" w:rsidP="00626B3D">
            <w:r>
              <w:t>210</w:t>
            </w:r>
          </w:p>
        </w:tc>
      </w:tr>
      <w:tr w:rsidR="007A5CBF" w:rsidRPr="000E36A0" w14:paraId="08C5A960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11DDFE7B" w14:textId="77777777" w:rsidR="007A5CBF" w:rsidRDefault="007A5CBF" w:rsidP="00626B3D">
            <w:r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0C786D7C" w14:textId="77777777" w:rsidR="007A5CBF" w:rsidRDefault="007A5CBF" w:rsidP="00626B3D">
            <w:r>
              <w:t>08:00-08:45</w:t>
            </w:r>
          </w:p>
        </w:tc>
        <w:tc>
          <w:tcPr>
            <w:tcW w:w="6363" w:type="dxa"/>
            <w:vAlign w:val="center"/>
          </w:tcPr>
          <w:p w14:paraId="030CD563" w14:textId="77777777" w:rsidR="007A5CBF" w:rsidRDefault="007A5CBF" w:rsidP="00626B3D">
            <w:r>
              <w:t>Pisanie akademickie</w:t>
            </w:r>
          </w:p>
        </w:tc>
        <w:tc>
          <w:tcPr>
            <w:tcW w:w="5825" w:type="dxa"/>
            <w:vAlign w:val="center"/>
          </w:tcPr>
          <w:p w14:paraId="1E62F84E" w14:textId="77777777" w:rsidR="007A5CBF" w:rsidRDefault="007A5CBF" w:rsidP="00626B3D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55DC8ACC" w14:textId="77777777" w:rsidR="007A5CBF" w:rsidRDefault="007A5CBF" w:rsidP="00626B3D">
            <w:r>
              <w:t>010</w:t>
            </w:r>
          </w:p>
        </w:tc>
      </w:tr>
      <w:tr w:rsidR="007A5CBF" w:rsidRPr="000E36A0" w14:paraId="655FED60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21FF859E" w14:textId="77777777" w:rsidR="007A5CBF" w:rsidRDefault="007A5CBF" w:rsidP="00626B3D">
            <w:r>
              <w:t>IIISPS</w:t>
            </w:r>
          </w:p>
        </w:tc>
        <w:tc>
          <w:tcPr>
            <w:tcW w:w="1355" w:type="dxa"/>
            <w:vAlign w:val="center"/>
          </w:tcPr>
          <w:p w14:paraId="62B5CBA6" w14:textId="77777777" w:rsidR="007A5CBF" w:rsidRDefault="007A5CBF" w:rsidP="00626B3D">
            <w:r>
              <w:t>08:50-10:20</w:t>
            </w:r>
          </w:p>
        </w:tc>
        <w:tc>
          <w:tcPr>
            <w:tcW w:w="6363" w:type="dxa"/>
            <w:vAlign w:val="center"/>
          </w:tcPr>
          <w:p w14:paraId="7352838E" w14:textId="77777777" w:rsidR="007A5CBF" w:rsidRDefault="007A5CBF" w:rsidP="00626B3D">
            <w:r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3F8DE023" w14:textId="77777777" w:rsidR="007A5CBF" w:rsidRDefault="007A5CBF" w:rsidP="00626B3D">
            <w:r>
              <w:t>mgr Paulina Ogórek</w:t>
            </w:r>
          </w:p>
        </w:tc>
        <w:tc>
          <w:tcPr>
            <w:tcW w:w="936" w:type="dxa"/>
            <w:vAlign w:val="center"/>
          </w:tcPr>
          <w:p w14:paraId="40DC7ACD" w14:textId="77777777" w:rsidR="007A5CBF" w:rsidRDefault="007A5CBF" w:rsidP="00626B3D">
            <w:r>
              <w:t>010</w:t>
            </w:r>
          </w:p>
        </w:tc>
      </w:tr>
      <w:tr w:rsidR="007A5CBF" w:rsidRPr="000E36A0" w14:paraId="061026C0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2C227316" w14:textId="77777777" w:rsidR="007A5CBF" w:rsidRDefault="007A5CBF" w:rsidP="00626B3D">
            <w:r>
              <w:t>IIISPS</w:t>
            </w:r>
          </w:p>
        </w:tc>
        <w:tc>
          <w:tcPr>
            <w:tcW w:w="1355" w:type="dxa"/>
            <w:vAlign w:val="center"/>
          </w:tcPr>
          <w:p w14:paraId="40A5EC75" w14:textId="77777777" w:rsidR="007A5CBF" w:rsidRDefault="007A5CBF" w:rsidP="00626B3D">
            <w:r>
              <w:t>10:30-12:45</w:t>
            </w:r>
          </w:p>
        </w:tc>
        <w:tc>
          <w:tcPr>
            <w:tcW w:w="6363" w:type="dxa"/>
            <w:vAlign w:val="center"/>
          </w:tcPr>
          <w:p w14:paraId="386D19B3" w14:textId="77777777" w:rsidR="007A5CBF" w:rsidRDefault="007A5CBF" w:rsidP="00626B3D">
            <w:r>
              <w:t>Gramatyka preskryptywna</w:t>
            </w:r>
          </w:p>
        </w:tc>
        <w:tc>
          <w:tcPr>
            <w:tcW w:w="5825" w:type="dxa"/>
            <w:vAlign w:val="center"/>
          </w:tcPr>
          <w:p w14:paraId="4C7FAFA9" w14:textId="77777777" w:rsidR="007A5CBF" w:rsidRDefault="007A5CBF" w:rsidP="00626B3D">
            <w:r>
              <w:t>mgr Piotr Sulik</w:t>
            </w:r>
          </w:p>
        </w:tc>
        <w:tc>
          <w:tcPr>
            <w:tcW w:w="936" w:type="dxa"/>
            <w:vAlign w:val="center"/>
          </w:tcPr>
          <w:p w14:paraId="5982B2BF" w14:textId="77777777" w:rsidR="007A5CBF" w:rsidRDefault="007A5CBF" w:rsidP="00626B3D">
            <w:r>
              <w:t>010</w:t>
            </w:r>
          </w:p>
        </w:tc>
      </w:tr>
      <w:tr w:rsidR="007A5CBF" w:rsidRPr="000E36A0" w14:paraId="7DFC9FE8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34AB53AA" w14:textId="77777777" w:rsidR="007A5CBF" w:rsidRDefault="007A5CBF" w:rsidP="00626B3D">
            <w:r>
              <w:t>IIISPS T</w:t>
            </w:r>
          </w:p>
        </w:tc>
        <w:tc>
          <w:tcPr>
            <w:tcW w:w="1355" w:type="dxa"/>
            <w:vAlign w:val="center"/>
          </w:tcPr>
          <w:p w14:paraId="2BB57847" w14:textId="77777777" w:rsidR="007A5CBF" w:rsidRDefault="007A5CBF" w:rsidP="00626B3D">
            <w:r>
              <w:t>13:00-14:30</w:t>
            </w:r>
          </w:p>
        </w:tc>
        <w:tc>
          <w:tcPr>
            <w:tcW w:w="6363" w:type="dxa"/>
            <w:vAlign w:val="center"/>
          </w:tcPr>
          <w:p w14:paraId="6BD3F543" w14:textId="77777777" w:rsidR="007A5CBF" w:rsidRDefault="007A5CBF" w:rsidP="00626B3D">
            <w:r>
              <w:t>Tłumaczenia ustne</w:t>
            </w:r>
          </w:p>
        </w:tc>
        <w:tc>
          <w:tcPr>
            <w:tcW w:w="5825" w:type="dxa"/>
            <w:vAlign w:val="center"/>
          </w:tcPr>
          <w:p w14:paraId="3D74F165" w14:textId="77777777" w:rsidR="007A5CBF" w:rsidRDefault="007A5CBF" w:rsidP="00626B3D">
            <w:r>
              <w:t>mgr Paulina Pawłuszek</w:t>
            </w:r>
          </w:p>
        </w:tc>
        <w:tc>
          <w:tcPr>
            <w:tcW w:w="936" w:type="dxa"/>
            <w:vAlign w:val="center"/>
          </w:tcPr>
          <w:p w14:paraId="4A5D7274" w14:textId="77777777" w:rsidR="007A5CBF" w:rsidRDefault="007A5CBF" w:rsidP="00626B3D">
            <w:r>
              <w:t>Aula</w:t>
            </w:r>
          </w:p>
        </w:tc>
      </w:tr>
      <w:tr w:rsidR="007A5CBF" w:rsidRPr="000E36A0" w14:paraId="14D2389E" w14:textId="77777777" w:rsidTr="00626B3D">
        <w:trPr>
          <w:trHeight w:val="567"/>
        </w:trPr>
        <w:tc>
          <w:tcPr>
            <w:tcW w:w="909" w:type="dxa"/>
            <w:vAlign w:val="bottom"/>
          </w:tcPr>
          <w:p w14:paraId="5F8F8A54" w14:textId="77777777" w:rsidR="007A5CBF" w:rsidRPr="000E36A0" w:rsidRDefault="007A5CBF" w:rsidP="00626B3D">
            <w:pPr>
              <w:spacing w:after="160" w:line="259" w:lineRule="auto"/>
            </w:pPr>
            <w:bookmarkStart w:id="4" w:name="_Hlk83637772"/>
            <w:r>
              <w:t>ISDS</w:t>
            </w:r>
          </w:p>
        </w:tc>
        <w:tc>
          <w:tcPr>
            <w:tcW w:w="1355" w:type="dxa"/>
            <w:vAlign w:val="bottom"/>
          </w:tcPr>
          <w:p w14:paraId="20BAACE2" w14:textId="77777777" w:rsidR="007A5CBF" w:rsidRPr="000E36A0" w:rsidRDefault="007A5CBF" w:rsidP="00626B3D">
            <w:pPr>
              <w:spacing w:after="160" w:line="259" w:lineRule="auto"/>
            </w:pPr>
            <w:r>
              <w:t>08:00-10:15</w:t>
            </w:r>
          </w:p>
        </w:tc>
        <w:tc>
          <w:tcPr>
            <w:tcW w:w="6363" w:type="dxa"/>
            <w:vAlign w:val="bottom"/>
          </w:tcPr>
          <w:p w14:paraId="348710F3" w14:textId="77777777" w:rsidR="007A5CBF" w:rsidRPr="000E36A0" w:rsidRDefault="007A5CBF" w:rsidP="00626B3D">
            <w:pPr>
              <w:spacing w:after="160" w:line="259" w:lineRule="auto"/>
            </w:pPr>
            <w:r>
              <w:t>Praktyczna nauka języka angielskiego</w:t>
            </w:r>
          </w:p>
        </w:tc>
        <w:tc>
          <w:tcPr>
            <w:tcW w:w="5825" w:type="dxa"/>
            <w:vAlign w:val="bottom"/>
          </w:tcPr>
          <w:p w14:paraId="3CA2129E" w14:textId="77777777" w:rsidR="007A5CBF" w:rsidRPr="000E36A0" w:rsidRDefault="007A5CBF" w:rsidP="00626B3D">
            <w:pPr>
              <w:spacing w:after="160" w:line="259" w:lineRule="auto"/>
            </w:pPr>
            <w:r>
              <w:t>mgr Piotr Sulik</w:t>
            </w:r>
          </w:p>
        </w:tc>
        <w:tc>
          <w:tcPr>
            <w:tcW w:w="936" w:type="dxa"/>
            <w:vAlign w:val="center"/>
          </w:tcPr>
          <w:p w14:paraId="30B11728" w14:textId="77777777" w:rsidR="007A5CBF" w:rsidRDefault="007A5CBF" w:rsidP="00626B3D">
            <w:r>
              <w:t>224P</w:t>
            </w:r>
          </w:p>
        </w:tc>
      </w:tr>
      <w:tr w:rsidR="007A5CBF" w:rsidRPr="000E36A0" w14:paraId="0A1EC757" w14:textId="77777777" w:rsidTr="00626B3D">
        <w:trPr>
          <w:trHeight w:val="567"/>
        </w:trPr>
        <w:tc>
          <w:tcPr>
            <w:tcW w:w="909" w:type="dxa"/>
            <w:vAlign w:val="center"/>
          </w:tcPr>
          <w:p w14:paraId="5FD2CC21" w14:textId="77777777" w:rsidR="007A5CBF" w:rsidRDefault="007A5CBF" w:rsidP="00626B3D">
            <w:r>
              <w:t>ISDS</w:t>
            </w:r>
          </w:p>
        </w:tc>
        <w:tc>
          <w:tcPr>
            <w:tcW w:w="1355" w:type="dxa"/>
            <w:vAlign w:val="center"/>
          </w:tcPr>
          <w:p w14:paraId="34EDF9D0" w14:textId="77777777" w:rsidR="007A5CBF" w:rsidRDefault="007A5CBF" w:rsidP="00626B3D">
            <w:r>
              <w:t>10:30-12:00</w:t>
            </w:r>
          </w:p>
        </w:tc>
        <w:tc>
          <w:tcPr>
            <w:tcW w:w="6363" w:type="dxa"/>
            <w:vAlign w:val="center"/>
          </w:tcPr>
          <w:p w14:paraId="289562A7" w14:textId="77777777" w:rsidR="007A5CBF" w:rsidRDefault="007A5CBF" w:rsidP="00626B3D">
            <w:r>
              <w:t>Gramatyka języka angielskiego</w:t>
            </w:r>
          </w:p>
        </w:tc>
        <w:tc>
          <w:tcPr>
            <w:tcW w:w="5825" w:type="dxa"/>
            <w:vAlign w:val="center"/>
          </w:tcPr>
          <w:p w14:paraId="05F65C17" w14:textId="77777777" w:rsidR="007A5CBF" w:rsidRDefault="007A5CBF" w:rsidP="00626B3D">
            <w:r>
              <w:t>mgr Maciej Meszyński</w:t>
            </w:r>
          </w:p>
        </w:tc>
        <w:tc>
          <w:tcPr>
            <w:tcW w:w="936" w:type="dxa"/>
            <w:vAlign w:val="center"/>
          </w:tcPr>
          <w:p w14:paraId="57379367" w14:textId="77777777" w:rsidR="007A5CBF" w:rsidRDefault="007A5CBF" w:rsidP="00626B3D">
            <w:r>
              <w:t>224P</w:t>
            </w:r>
          </w:p>
        </w:tc>
      </w:tr>
      <w:tr w:rsidR="007A5CBF" w:rsidRPr="000E36A0" w14:paraId="57490E43" w14:textId="77777777" w:rsidTr="00626B3D">
        <w:trPr>
          <w:trHeight w:val="567"/>
        </w:trPr>
        <w:tc>
          <w:tcPr>
            <w:tcW w:w="909" w:type="dxa"/>
            <w:vAlign w:val="bottom"/>
          </w:tcPr>
          <w:p w14:paraId="59D1FDD1" w14:textId="77777777" w:rsidR="007A5CBF" w:rsidRPr="000E36A0" w:rsidRDefault="007A5CBF" w:rsidP="00626B3D">
            <w:pPr>
              <w:spacing w:after="160" w:line="259" w:lineRule="auto"/>
            </w:pPr>
            <w:r>
              <w:t>ISDS</w:t>
            </w:r>
          </w:p>
        </w:tc>
        <w:tc>
          <w:tcPr>
            <w:tcW w:w="1355" w:type="dxa"/>
            <w:vAlign w:val="bottom"/>
          </w:tcPr>
          <w:p w14:paraId="68031104" w14:textId="77777777" w:rsidR="007A5CBF" w:rsidRPr="000E36A0" w:rsidRDefault="007A5CBF" w:rsidP="00626B3D">
            <w:pPr>
              <w:spacing w:after="160" w:line="259" w:lineRule="auto"/>
            </w:pPr>
            <w:r>
              <w:t>12:15-15:15</w:t>
            </w:r>
          </w:p>
        </w:tc>
        <w:tc>
          <w:tcPr>
            <w:tcW w:w="6363" w:type="dxa"/>
            <w:vAlign w:val="bottom"/>
          </w:tcPr>
          <w:p w14:paraId="58B0BB57" w14:textId="77777777" w:rsidR="007A5CBF" w:rsidRPr="000E36A0" w:rsidRDefault="007A5CBF" w:rsidP="00626B3D">
            <w:pPr>
              <w:spacing w:after="160" w:line="259" w:lineRule="auto"/>
            </w:pPr>
            <w:r>
              <w:t>Analiza dyskursu akademickiego</w:t>
            </w:r>
          </w:p>
        </w:tc>
        <w:tc>
          <w:tcPr>
            <w:tcW w:w="5825" w:type="dxa"/>
            <w:vAlign w:val="bottom"/>
          </w:tcPr>
          <w:p w14:paraId="0F0FE03C" w14:textId="77777777" w:rsidR="007A5CBF" w:rsidRPr="000E36A0" w:rsidRDefault="007A5CBF" w:rsidP="00626B3D">
            <w:pPr>
              <w:spacing w:after="160" w:line="259" w:lineRule="auto"/>
            </w:pPr>
            <w:r>
              <w:t>mgr Katarzyna Zychowicz</w:t>
            </w:r>
          </w:p>
        </w:tc>
        <w:tc>
          <w:tcPr>
            <w:tcW w:w="936" w:type="dxa"/>
            <w:vAlign w:val="center"/>
          </w:tcPr>
          <w:p w14:paraId="6F1A194A" w14:textId="77777777" w:rsidR="007A5CBF" w:rsidRDefault="007A5CBF" w:rsidP="00626B3D">
            <w:r>
              <w:t>210</w:t>
            </w:r>
          </w:p>
        </w:tc>
      </w:tr>
      <w:bookmarkEnd w:id="3"/>
      <w:bookmarkEnd w:id="4"/>
    </w:tbl>
    <w:p w14:paraId="28B50D36" w14:textId="77777777" w:rsidR="007A5CBF" w:rsidRDefault="007A5CBF" w:rsidP="007A5CBF"/>
    <w:p w14:paraId="44C8A789" w14:textId="77777777" w:rsidR="007A5CBF" w:rsidRPr="009F59FC" w:rsidRDefault="007A5CBF" w:rsidP="007A5CBF">
      <w:pPr>
        <w:rPr>
          <w:b/>
          <w:bCs/>
        </w:rPr>
      </w:pPr>
      <w:r>
        <w:rPr>
          <w:b/>
          <w:bCs/>
        </w:rPr>
        <w:t>24</w:t>
      </w:r>
      <w:r w:rsidRPr="009F59FC">
        <w:rPr>
          <w:b/>
          <w:bCs/>
        </w:rPr>
        <w:t>.</w:t>
      </w:r>
      <w:r>
        <w:rPr>
          <w:b/>
          <w:bCs/>
        </w:rPr>
        <w:t>10</w:t>
      </w:r>
      <w:r w:rsidRPr="009F59FC">
        <w:rPr>
          <w:b/>
          <w:bCs/>
        </w:rPr>
        <w:t>.202</w:t>
      </w:r>
      <w:r>
        <w:rPr>
          <w:b/>
          <w:bCs/>
        </w:rPr>
        <w:t>1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897"/>
        <w:gridCol w:w="1355"/>
        <w:gridCol w:w="6369"/>
        <w:gridCol w:w="5831"/>
        <w:gridCol w:w="936"/>
      </w:tblGrid>
      <w:tr w:rsidR="007A5CBF" w:rsidRPr="009F59FC" w14:paraId="788A77A5" w14:textId="77777777" w:rsidTr="00626B3D">
        <w:trPr>
          <w:trHeight w:val="567"/>
        </w:trPr>
        <w:tc>
          <w:tcPr>
            <w:tcW w:w="897" w:type="dxa"/>
            <w:vAlign w:val="center"/>
          </w:tcPr>
          <w:p w14:paraId="60D00138" w14:textId="77777777" w:rsidR="007A5CBF" w:rsidRPr="009F59FC" w:rsidRDefault="007A5CBF" w:rsidP="00626B3D">
            <w:pPr>
              <w:rPr>
                <w:b/>
                <w:bCs/>
              </w:rPr>
            </w:pPr>
            <w:bookmarkStart w:id="5" w:name="_Hlk54800733"/>
            <w:bookmarkStart w:id="6" w:name="_Hlk54456783"/>
            <w:r w:rsidRPr="009F59FC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26CBA201" w14:textId="77777777" w:rsidR="007A5CBF" w:rsidRPr="009F59FC" w:rsidRDefault="007A5CBF" w:rsidP="00626B3D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6369" w:type="dxa"/>
            <w:vAlign w:val="center"/>
          </w:tcPr>
          <w:p w14:paraId="6D12BFFA" w14:textId="77777777" w:rsidR="007A5CBF" w:rsidRPr="009F59FC" w:rsidRDefault="007A5CBF" w:rsidP="00626B3D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5831" w:type="dxa"/>
            <w:vAlign w:val="center"/>
          </w:tcPr>
          <w:p w14:paraId="035BBBD5" w14:textId="77777777" w:rsidR="007A5CBF" w:rsidRPr="009F59FC" w:rsidRDefault="007A5CBF" w:rsidP="00626B3D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71417DF8" w14:textId="77777777" w:rsidR="007A5CBF" w:rsidRPr="009F59FC" w:rsidRDefault="007A5CBF" w:rsidP="00626B3D">
            <w:pPr>
              <w:rPr>
                <w:b/>
                <w:bCs/>
              </w:rPr>
            </w:pPr>
            <w:r>
              <w:rPr>
                <w:b/>
                <w:bCs/>
              </w:rPr>
              <w:t>sala</w:t>
            </w:r>
          </w:p>
        </w:tc>
      </w:tr>
      <w:tr w:rsidR="007A5CBF" w:rsidRPr="009F59FC" w14:paraId="5155DF0F" w14:textId="77777777" w:rsidTr="00626B3D">
        <w:trPr>
          <w:trHeight w:val="567"/>
        </w:trPr>
        <w:tc>
          <w:tcPr>
            <w:tcW w:w="897" w:type="dxa"/>
            <w:vAlign w:val="center"/>
          </w:tcPr>
          <w:p w14:paraId="731CEC26" w14:textId="77777777" w:rsidR="007A5CBF" w:rsidRPr="006E30CA" w:rsidRDefault="007A5CBF" w:rsidP="00626B3D">
            <w:bookmarkStart w:id="7" w:name="_Hlk54542215"/>
            <w:bookmarkEnd w:id="5"/>
            <w:r>
              <w:t>ISPS</w:t>
            </w:r>
          </w:p>
        </w:tc>
        <w:tc>
          <w:tcPr>
            <w:tcW w:w="1355" w:type="dxa"/>
            <w:vAlign w:val="center"/>
          </w:tcPr>
          <w:p w14:paraId="379C6DB5" w14:textId="77777777" w:rsidR="007A5CBF" w:rsidRPr="006E30CA" w:rsidRDefault="007A5CBF" w:rsidP="00626B3D">
            <w:r>
              <w:t>10:30-12:45</w:t>
            </w:r>
          </w:p>
        </w:tc>
        <w:tc>
          <w:tcPr>
            <w:tcW w:w="6369" w:type="dxa"/>
            <w:vAlign w:val="center"/>
          </w:tcPr>
          <w:p w14:paraId="072994FF" w14:textId="77777777" w:rsidR="007A5CBF" w:rsidRPr="006E30CA" w:rsidRDefault="007A5CBF" w:rsidP="00626B3D">
            <w:r>
              <w:t>Praktyczna nauka języka drugiego</w:t>
            </w:r>
          </w:p>
        </w:tc>
        <w:tc>
          <w:tcPr>
            <w:tcW w:w="5831" w:type="dxa"/>
            <w:vAlign w:val="center"/>
          </w:tcPr>
          <w:p w14:paraId="61459EC0" w14:textId="77777777" w:rsidR="007A5CBF" w:rsidRPr="006E30CA" w:rsidRDefault="007A5CBF" w:rsidP="00626B3D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46E81AB8" w14:textId="77777777" w:rsidR="007A5CBF" w:rsidRPr="006E30CA" w:rsidRDefault="007A5CBF" w:rsidP="00626B3D">
            <w:r>
              <w:t>010</w:t>
            </w:r>
          </w:p>
        </w:tc>
      </w:tr>
      <w:tr w:rsidR="007A5CBF" w:rsidRPr="009F59FC" w14:paraId="6E76B81B" w14:textId="77777777" w:rsidTr="00626B3D">
        <w:trPr>
          <w:trHeight w:val="567"/>
        </w:trPr>
        <w:tc>
          <w:tcPr>
            <w:tcW w:w="897" w:type="dxa"/>
            <w:vAlign w:val="center"/>
          </w:tcPr>
          <w:p w14:paraId="665B1099" w14:textId="77777777" w:rsidR="007A5CBF" w:rsidRDefault="007A5CBF" w:rsidP="00626B3D">
            <w:r>
              <w:t>ISPS</w:t>
            </w:r>
          </w:p>
        </w:tc>
        <w:tc>
          <w:tcPr>
            <w:tcW w:w="1355" w:type="dxa"/>
            <w:vAlign w:val="center"/>
          </w:tcPr>
          <w:p w14:paraId="4E98A8BB" w14:textId="77777777" w:rsidR="007A5CBF" w:rsidRDefault="007A5CBF" w:rsidP="00626B3D">
            <w:r>
              <w:t>13:00-14:30</w:t>
            </w:r>
          </w:p>
        </w:tc>
        <w:tc>
          <w:tcPr>
            <w:tcW w:w="6369" w:type="dxa"/>
            <w:vAlign w:val="center"/>
          </w:tcPr>
          <w:p w14:paraId="518DDE08" w14:textId="77777777" w:rsidR="007A5CBF" w:rsidRDefault="007A5CBF" w:rsidP="00626B3D">
            <w:r>
              <w:t>Fonetyka/fonologia</w:t>
            </w:r>
          </w:p>
        </w:tc>
        <w:tc>
          <w:tcPr>
            <w:tcW w:w="5831" w:type="dxa"/>
            <w:vAlign w:val="center"/>
          </w:tcPr>
          <w:p w14:paraId="4A8BB96A" w14:textId="77777777" w:rsidR="007A5CBF" w:rsidRDefault="007A5CBF" w:rsidP="00626B3D">
            <w:r>
              <w:t>mgr Łukasz Żuk</w:t>
            </w:r>
          </w:p>
        </w:tc>
        <w:tc>
          <w:tcPr>
            <w:tcW w:w="936" w:type="dxa"/>
            <w:vAlign w:val="center"/>
          </w:tcPr>
          <w:p w14:paraId="6D54EF8C" w14:textId="77777777" w:rsidR="007A5CBF" w:rsidRPr="006E30CA" w:rsidRDefault="007A5CBF" w:rsidP="00626B3D">
            <w:r>
              <w:t>010</w:t>
            </w:r>
          </w:p>
        </w:tc>
      </w:tr>
      <w:bookmarkEnd w:id="7"/>
      <w:tr w:rsidR="007A5CBF" w:rsidRPr="009F59FC" w14:paraId="03DA779C" w14:textId="77777777" w:rsidTr="00626B3D">
        <w:trPr>
          <w:trHeight w:val="567"/>
        </w:trPr>
        <w:tc>
          <w:tcPr>
            <w:tcW w:w="897" w:type="dxa"/>
            <w:vAlign w:val="center"/>
          </w:tcPr>
          <w:p w14:paraId="5B81D386" w14:textId="77777777" w:rsidR="007A5CBF" w:rsidRDefault="007A5CBF" w:rsidP="00626B3D">
            <w:r>
              <w:t>IISPS</w:t>
            </w:r>
          </w:p>
        </w:tc>
        <w:tc>
          <w:tcPr>
            <w:tcW w:w="1355" w:type="dxa"/>
            <w:vAlign w:val="center"/>
          </w:tcPr>
          <w:p w14:paraId="1E9CB54A" w14:textId="77777777" w:rsidR="007A5CBF" w:rsidRPr="006E30CA" w:rsidRDefault="007A5CBF" w:rsidP="00626B3D">
            <w:r>
              <w:t>08:00-10:15</w:t>
            </w:r>
          </w:p>
        </w:tc>
        <w:tc>
          <w:tcPr>
            <w:tcW w:w="6369" w:type="dxa"/>
            <w:vAlign w:val="center"/>
          </w:tcPr>
          <w:p w14:paraId="7CE3AA27" w14:textId="77777777" w:rsidR="007A5CBF" w:rsidRPr="006E30CA" w:rsidRDefault="007A5CBF" w:rsidP="00626B3D">
            <w:r>
              <w:t>Praktyczna nauka języka drugiego</w:t>
            </w:r>
          </w:p>
        </w:tc>
        <w:tc>
          <w:tcPr>
            <w:tcW w:w="5831" w:type="dxa"/>
            <w:vAlign w:val="center"/>
          </w:tcPr>
          <w:p w14:paraId="450384F1" w14:textId="77777777" w:rsidR="007A5CBF" w:rsidRPr="006E30CA" w:rsidRDefault="007A5CBF" w:rsidP="00626B3D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330FE53F" w14:textId="77777777" w:rsidR="007A5CBF" w:rsidRPr="006E30CA" w:rsidRDefault="007A5CBF" w:rsidP="00626B3D">
            <w:r>
              <w:t>129</w:t>
            </w:r>
          </w:p>
        </w:tc>
      </w:tr>
      <w:tr w:rsidR="007A5CBF" w:rsidRPr="000E36A0" w14:paraId="25759552" w14:textId="77777777" w:rsidTr="00626B3D">
        <w:trPr>
          <w:trHeight w:val="567"/>
        </w:trPr>
        <w:tc>
          <w:tcPr>
            <w:tcW w:w="897" w:type="dxa"/>
            <w:vAlign w:val="bottom"/>
          </w:tcPr>
          <w:p w14:paraId="6F2B475A" w14:textId="77777777" w:rsidR="007A5CBF" w:rsidRPr="000E36A0" w:rsidRDefault="007A5CBF" w:rsidP="00626B3D">
            <w:pPr>
              <w:spacing w:after="160" w:line="259" w:lineRule="auto"/>
            </w:pPr>
            <w:r>
              <w:t>IISPS</w:t>
            </w:r>
          </w:p>
        </w:tc>
        <w:tc>
          <w:tcPr>
            <w:tcW w:w="1355" w:type="dxa"/>
            <w:vAlign w:val="bottom"/>
          </w:tcPr>
          <w:p w14:paraId="6A5D43ED" w14:textId="77777777" w:rsidR="007A5CBF" w:rsidRPr="000E36A0" w:rsidRDefault="007A5CBF" w:rsidP="00626B3D">
            <w:pPr>
              <w:spacing w:after="160" w:line="259" w:lineRule="auto"/>
            </w:pPr>
            <w:r>
              <w:t>10:30-11:00</w:t>
            </w:r>
          </w:p>
        </w:tc>
        <w:tc>
          <w:tcPr>
            <w:tcW w:w="6369" w:type="dxa"/>
            <w:vAlign w:val="bottom"/>
          </w:tcPr>
          <w:p w14:paraId="1703BB3C" w14:textId="77777777" w:rsidR="007A5CBF" w:rsidRPr="000E36A0" w:rsidRDefault="007A5CBF" w:rsidP="00626B3D">
            <w:pPr>
              <w:spacing w:after="160" w:line="259" w:lineRule="auto"/>
            </w:pPr>
            <w:r>
              <w:t>Literatura anglojęzyczna (wykład)</w:t>
            </w:r>
          </w:p>
        </w:tc>
        <w:tc>
          <w:tcPr>
            <w:tcW w:w="5831" w:type="dxa"/>
            <w:vAlign w:val="bottom"/>
          </w:tcPr>
          <w:p w14:paraId="0532A200" w14:textId="77777777" w:rsidR="007A5CBF" w:rsidRPr="000E36A0" w:rsidRDefault="007A5CBF" w:rsidP="00626B3D">
            <w:pPr>
              <w:spacing w:after="160" w:line="259" w:lineRule="auto"/>
            </w:pPr>
            <w:r>
              <w:t>dr Kamila Kalista</w:t>
            </w:r>
          </w:p>
        </w:tc>
        <w:tc>
          <w:tcPr>
            <w:tcW w:w="936" w:type="dxa"/>
            <w:vAlign w:val="center"/>
          </w:tcPr>
          <w:p w14:paraId="027D8C22" w14:textId="77777777" w:rsidR="007A5CBF" w:rsidRDefault="007A5CBF" w:rsidP="00626B3D">
            <w:r>
              <w:t>129</w:t>
            </w:r>
          </w:p>
        </w:tc>
      </w:tr>
      <w:tr w:rsidR="007A5CBF" w:rsidRPr="000E36A0" w14:paraId="3FAD8C14" w14:textId="77777777" w:rsidTr="00626B3D">
        <w:trPr>
          <w:trHeight w:val="567"/>
        </w:trPr>
        <w:tc>
          <w:tcPr>
            <w:tcW w:w="897" w:type="dxa"/>
            <w:vAlign w:val="center"/>
          </w:tcPr>
          <w:p w14:paraId="2AEE41A3" w14:textId="77777777" w:rsidR="007A5CBF" w:rsidRDefault="007A5CBF" w:rsidP="00626B3D">
            <w:r>
              <w:t>IISPS</w:t>
            </w:r>
          </w:p>
        </w:tc>
        <w:tc>
          <w:tcPr>
            <w:tcW w:w="1355" w:type="dxa"/>
            <w:vAlign w:val="center"/>
          </w:tcPr>
          <w:p w14:paraId="1158C257" w14:textId="77777777" w:rsidR="007A5CBF" w:rsidRDefault="007A5CBF" w:rsidP="00626B3D">
            <w:r>
              <w:t>11:15-12:45</w:t>
            </w:r>
          </w:p>
        </w:tc>
        <w:tc>
          <w:tcPr>
            <w:tcW w:w="6369" w:type="dxa"/>
            <w:vAlign w:val="center"/>
          </w:tcPr>
          <w:p w14:paraId="152438F5" w14:textId="77777777" w:rsidR="007A5CBF" w:rsidRDefault="007A5CBF" w:rsidP="00626B3D">
            <w:r>
              <w:t>Literatura anglojęzyczna (ćwiczenia)</w:t>
            </w:r>
          </w:p>
        </w:tc>
        <w:tc>
          <w:tcPr>
            <w:tcW w:w="5831" w:type="dxa"/>
            <w:vAlign w:val="center"/>
          </w:tcPr>
          <w:p w14:paraId="29A9CF12" w14:textId="77777777" w:rsidR="007A5CBF" w:rsidRPr="000E36A0" w:rsidRDefault="007A5CBF" w:rsidP="00626B3D">
            <w:r>
              <w:t>dr Kamila Kalista</w:t>
            </w:r>
          </w:p>
        </w:tc>
        <w:tc>
          <w:tcPr>
            <w:tcW w:w="936" w:type="dxa"/>
            <w:vAlign w:val="center"/>
          </w:tcPr>
          <w:p w14:paraId="7279A4A0" w14:textId="77777777" w:rsidR="007A5CBF" w:rsidRDefault="007A5CBF" w:rsidP="00626B3D">
            <w:r>
              <w:t>129</w:t>
            </w:r>
          </w:p>
        </w:tc>
      </w:tr>
      <w:tr w:rsidR="007A5CBF" w:rsidRPr="000E36A0" w14:paraId="250BAC78" w14:textId="77777777" w:rsidTr="00626B3D">
        <w:trPr>
          <w:trHeight w:val="567"/>
        </w:trPr>
        <w:tc>
          <w:tcPr>
            <w:tcW w:w="897" w:type="dxa"/>
            <w:vAlign w:val="center"/>
          </w:tcPr>
          <w:p w14:paraId="7FE3C223" w14:textId="77777777" w:rsidR="007A5CBF" w:rsidRDefault="007A5CBF" w:rsidP="00626B3D">
            <w:r>
              <w:t>IISPS</w:t>
            </w:r>
          </w:p>
        </w:tc>
        <w:tc>
          <w:tcPr>
            <w:tcW w:w="1355" w:type="dxa"/>
            <w:vAlign w:val="center"/>
          </w:tcPr>
          <w:p w14:paraId="5F9BC7FA" w14:textId="77777777" w:rsidR="007A5CBF" w:rsidRDefault="007A5CBF" w:rsidP="00626B3D">
            <w:r>
              <w:t>13:00-14:30</w:t>
            </w:r>
          </w:p>
        </w:tc>
        <w:tc>
          <w:tcPr>
            <w:tcW w:w="6369" w:type="dxa"/>
            <w:vAlign w:val="center"/>
          </w:tcPr>
          <w:p w14:paraId="7653A70C" w14:textId="77777777" w:rsidR="007A5CBF" w:rsidRDefault="007A5CBF" w:rsidP="00626B3D">
            <w:r>
              <w:t>Formy wypowiedzi pisemnej</w:t>
            </w:r>
          </w:p>
        </w:tc>
        <w:tc>
          <w:tcPr>
            <w:tcW w:w="5831" w:type="dxa"/>
            <w:vAlign w:val="center"/>
          </w:tcPr>
          <w:p w14:paraId="023C606A" w14:textId="77777777" w:rsidR="007A5CBF" w:rsidRDefault="007A5CBF" w:rsidP="00626B3D">
            <w:r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14B6918" w14:textId="77777777" w:rsidR="007A5CBF" w:rsidRDefault="007A5CBF" w:rsidP="00626B3D">
            <w:r>
              <w:t>129</w:t>
            </w:r>
          </w:p>
        </w:tc>
      </w:tr>
      <w:tr w:rsidR="007A5CBF" w:rsidRPr="000E36A0" w14:paraId="5CA3AC94" w14:textId="77777777" w:rsidTr="00626B3D">
        <w:trPr>
          <w:trHeight w:val="567"/>
        </w:trPr>
        <w:tc>
          <w:tcPr>
            <w:tcW w:w="897" w:type="dxa"/>
            <w:vAlign w:val="center"/>
          </w:tcPr>
          <w:p w14:paraId="4BE42D8B" w14:textId="77777777" w:rsidR="007A5CBF" w:rsidRDefault="007A5CBF" w:rsidP="00626B3D">
            <w:r>
              <w:t>IISPS</w:t>
            </w:r>
          </w:p>
        </w:tc>
        <w:tc>
          <w:tcPr>
            <w:tcW w:w="1355" w:type="dxa"/>
            <w:vAlign w:val="center"/>
          </w:tcPr>
          <w:p w14:paraId="0BB3FEF2" w14:textId="77777777" w:rsidR="007A5CBF" w:rsidRDefault="007A5CBF" w:rsidP="00626B3D">
            <w:r>
              <w:t>14:45-17:00</w:t>
            </w:r>
          </w:p>
        </w:tc>
        <w:tc>
          <w:tcPr>
            <w:tcW w:w="6369" w:type="dxa"/>
            <w:vAlign w:val="center"/>
          </w:tcPr>
          <w:p w14:paraId="13484E67" w14:textId="77777777" w:rsidR="007A5CBF" w:rsidRDefault="007A5CBF" w:rsidP="00626B3D">
            <w:r>
              <w:t>Rozumienie tekstu czytanego</w:t>
            </w:r>
          </w:p>
        </w:tc>
        <w:tc>
          <w:tcPr>
            <w:tcW w:w="5831" w:type="dxa"/>
            <w:vAlign w:val="center"/>
          </w:tcPr>
          <w:p w14:paraId="57F479A4" w14:textId="77777777" w:rsidR="007A5CBF" w:rsidRDefault="007A5CBF" w:rsidP="00626B3D">
            <w:r>
              <w:t>mgr Łukasz Żuk</w:t>
            </w:r>
          </w:p>
        </w:tc>
        <w:tc>
          <w:tcPr>
            <w:tcW w:w="936" w:type="dxa"/>
            <w:vAlign w:val="center"/>
          </w:tcPr>
          <w:p w14:paraId="58EB7992" w14:textId="77777777" w:rsidR="007A5CBF" w:rsidRDefault="007A5CBF" w:rsidP="00626B3D">
            <w:r>
              <w:t>129</w:t>
            </w:r>
          </w:p>
        </w:tc>
      </w:tr>
      <w:tr w:rsidR="007A5CBF" w:rsidRPr="000E36A0" w14:paraId="3B0CDE5E" w14:textId="77777777" w:rsidTr="00626B3D">
        <w:trPr>
          <w:trHeight w:val="567"/>
        </w:trPr>
        <w:tc>
          <w:tcPr>
            <w:tcW w:w="897" w:type="dxa"/>
            <w:vAlign w:val="center"/>
          </w:tcPr>
          <w:p w14:paraId="0E20A21B" w14:textId="77777777" w:rsidR="007A5CBF" w:rsidRDefault="007A5CBF" w:rsidP="00626B3D">
            <w:r>
              <w:t>IIISPS</w:t>
            </w:r>
          </w:p>
        </w:tc>
        <w:tc>
          <w:tcPr>
            <w:tcW w:w="1355" w:type="dxa"/>
            <w:vAlign w:val="center"/>
          </w:tcPr>
          <w:p w14:paraId="14F78E59" w14:textId="77777777" w:rsidR="007A5CBF" w:rsidRDefault="007A5CBF" w:rsidP="00626B3D">
            <w:r>
              <w:t>10:00-13:00</w:t>
            </w:r>
          </w:p>
        </w:tc>
        <w:tc>
          <w:tcPr>
            <w:tcW w:w="6369" w:type="dxa"/>
            <w:vAlign w:val="center"/>
          </w:tcPr>
          <w:p w14:paraId="781CAA12" w14:textId="77777777" w:rsidR="007A5CBF" w:rsidRDefault="007A5CBF" w:rsidP="00626B3D">
            <w:r>
              <w:t>Kreatywne mówienie</w:t>
            </w:r>
          </w:p>
        </w:tc>
        <w:tc>
          <w:tcPr>
            <w:tcW w:w="5831" w:type="dxa"/>
            <w:vAlign w:val="center"/>
          </w:tcPr>
          <w:p w14:paraId="7EB56826" w14:textId="77777777" w:rsidR="007A5CBF" w:rsidRDefault="007A5CBF" w:rsidP="00626B3D">
            <w:r>
              <w:t>dr Marta Gierczyńska-Kolas</w:t>
            </w:r>
          </w:p>
        </w:tc>
        <w:tc>
          <w:tcPr>
            <w:tcW w:w="936" w:type="dxa"/>
            <w:vAlign w:val="center"/>
          </w:tcPr>
          <w:p w14:paraId="10698480" w14:textId="77777777" w:rsidR="007A5CBF" w:rsidRDefault="007A5CBF" w:rsidP="00626B3D">
            <w:r>
              <w:t>224P</w:t>
            </w:r>
          </w:p>
        </w:tc>
      </w:tr>
      <w:tr w:rsidR="007A5CBF" w:rsidRPr="000E36A0" w14:paraId="6ADF756D" w14:textId="77777777" w:rsidTr="00626B3D">
        <w:trPr>
          <w:trHeight w:val="567"/>
        </w:trPr>
        <w:tc>
          <w:tcPr>
            <w:tcW w:w="897" w:type="dxa"/>
            <w:vAlign w:val="center"/>
          </w:tcPr>
          <w:p w14:paraId="0FCEAFF4" w14:textId="77777777" w:rsidR="007A5CBF" w:rsidRDefault="007A5CBF" w:rsidP="00626B3D">
            <w:bookmarkStart w:id="8" w:name="_Hlk83634895"/>
            <w:r>
              <w:lastRenderedPageBreak/>
              <w:t>ISDS</w:t>
            </w:r>
          </w:p>
        </w:tc>
        <w:tc>
          <w:tcPr>
            <w:tcW w:w="1355" w:type="dxa"/>
            <w:vAlign w:val="center"/>
          </w:tcPr>
          <w:p w14:paraId="0740CA28" w14:textId="77777777" w:rsidR="007A5CBF" w:rsidRDefault="007A5CBF" w:rsidP="00626B3D">
            <w:r>
              <w:t>08:00-10:15</w:t>
            </w:r>
          </w:p>
        </w:tc>
        <w:tc>
          <w:tcPr>
            <w:tcW w:w="6369" w:type="dxa"/>
            <w:vAlign w:val="center"/>
          </w:tcPr>
          <w:p w14:paraId="5B9821F1" w14:textId="77777777" w:rsidR="007A5CBF" w:rsidRDefault="007A5CBF" w:rsidP="00626B3D">
            <w:r>
              <w:t>Seminarium uzupełniające</w:t>
            </w:r>
          </w:p>
        </w:tc>
        <w:tc>
          <w:tcPr>
            <w:tcW w:w="5831" w:type="dxa"/>
            <w:vAlign w:val="center"/>
          </w:tcPr>
          <w:p w14:paraId="765B0A57" w14:textId="77777777" w:rsidR="007A5CBF" w:rsidRPr="000E36A0" w:rsidRDefault="007A5CBF" w:rsidP="00626B3D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1DA8AC1C" w14:textId="77777777" w:rsidR="007A5CBF" w:rsidRDefault="007A5CBF" w:rsidP="00626B3D">
            <w:r>
              <w:t>011</w:t>
            </w:r>
          </w:p>
        </w:tc>
      </w:tr>
      <w:tr w:rsidR="007A5CBF" w:rsidRPr="000E36A0" w14:paraId="756D1CC0" w14:textId="77777777" w:rsidTr="00626B3D">
        <w:trPr>
          <w:trHeight w:val="567"/>
        </w:trPr>
        <w:tc>
          <w:tcPr>
            <w:tcW w:w="897" w:type="dxa"/>
            <w:vAlign w:val="center"/>
          </w:tcPr>
          <w:p w14:paraId="19A8CCD6" w14:textId="77777777" w:rsidR="007A5CBF" w:rsidRDefault="007A5CBF" w:rsidP="00626B3D">
            <w:r>
              <w:t>ISDS</w:t>
            </w:r>
          </w:p>
        </w:tc>
        <w:tc>
          <w:tcPr>
            <w:tcW w:w="1355" w:type="dxa"/>
            <w:vAlign w:val="center"/>
          </w:tcPr>
          <w:p w14:paraId="7BC6F97E" w14:textId="77777777" w:rsidR="007A5CBF" w:rsidRDefault="007A5CBF" w:rsidP="00626B3D">
            <w:r>
              <w:t>10:30-12:45</w:t>
            </w:r>
          </w:p>
        </w:tc>
        <w:tc>
          <w:tcPr>
            <w:tcW w:w="6369" w:type="dxa"/>
            <w:vAlign w:val="center"/>
          </w:tcPr>
          <w:p w14:paraId="1B5E491E" w14:textId="77777777" w:rsidR="007A5CBF" w:rsidRDefault="007A5CBF" w:rsidP="00626B3D">
            <w:r>
              <w:t>Seminarium magisterskie</w:t>
            </w:r>
          </w:p>
        </w:tc>
        <w:tc>
          <w:tcPr>
            <w:tcW w:w="5831" w:type="dxa"/>
            <w:vAlign w:val="center"/>
          </w:tcPr>
          <w:p w14:paraId="0B27BE92" w14:textId="77777777" w:rsidR="007A5CBF" w:rsidRPr="000E36A0" w:rsidRDefault="007A5CBF" w:rsidP="00626B3D">
            <w:r>
              <w:t>prof. Dorota Werbińska</w:t>
            </w:r>
          </w:p>
        </w:tc>
        <w:tc>
          <w:tcPr>
            <w:tcW w:w="936" w:type="dxa"/>
            <w:vAlign w:val="center"/>
          </w:tcPr>
          <w:p w14:paraId="0EC6A323" w14:textId="77777777" w:rsidR="007A5CBF" w:rsidRDefault="007A5CBF" w:rsidP="00626B3D">
            <w:r>
              <w:t>011</w:t>
            </w:r>
          </w:p>
        </w:tc>
      </w:tr>
      <w:tr w:rsidR="007A5CBF" w:rsidRPr="000E36A0" w14:paraId="7B4094AA" w14:textId="77777777" w:rsidTr="00626B3D">
        <w:trPr>
          <w:trHeight w:val="567"/>
        </w:trPr>
        <w:tc>
          <w:tcPr>
            <w:tcW w:w="897" w:type="dxa"/>
            <w:vAlign w:val="center"/>
          </w:tcPr>
          <w:p w14:paraId="75F4E3F0" w14:textId="77777777" w:rsidR="007A5CBF" w:rsidRDefault="007A5CBF" w:rsidP="00626B3D">
            <w:r>
              <w:t>ISDS</w:t>
            </w:r>
          </w:p>
        </w:tc>
        <w:tc>
          <w:tcPr>
            <w:tcW w:w="1355" w:type="dxa"/>
            <w:vAlign w:val="center"/>
          </w:tcPr>
          <w:p w14:paraId="4ED9677F" w14:textId="77777777" w:rsidR="007A5CBF" w:rsidRDefault="007A5CBF" w:rsidP="00626B3D">
            <w:r>
              <w:t>13:00-16:00</w:t>
            </w:r>
          </w:p>
        </w:tc>
        <w:tc>
          <w:tcPr>
            <w:tcW w:w="6369" w:type="dxa"/>
            <w:vAlign w:val="center"/>
          </w:tcPr>
          <w:p w14:paraId="05644FFA" w14:textId="77777777" w:rsidR="007A5CBF" w:rsidRDefault="007A5CBF" w:rsidP="00626B3D">
            <w:r>
              <w:t>Praktyczna nauka języka drugiego</w:t>
            </w:r>
          </w:p>
        </w:tc>
        <w:tc>
          <w:tcPr>
            <w:tcW w:w="5831" w:type="dxa"/>
            <w:vAlign w:val="center"/>
          </w:tcPr>
          <w:p w14:paraId="745CDF51" w14:textId="77777777" w:rsidR="007A5CBF" w:rsidRDefault="007A5CBF" w:rsidP="00626B3D">
            <w:r>
              <w:t>mgr Adrian Giersz</w:t>
            </w:r>
          </w:p>
        </w:tc>
        <w:tc>
          <w:tcPr>
            <w:tcW w:w="936" w:type="dxa"/>
            <w:vAlign w:val="center"/>
          </w:tcPr>
          <w:p w14:paraId="29F01ACB" w14:textId="77777777" w:rsidR="007A5CBF" w:rsidRDefault="007A5CBF" w:rsidP="00626B3D">
            <w:r>
              <w:t>011</w:t>
            </w:r>
          </w:p>
        </w:tc>
      </w:tr>
      <w:bookmarkEnd w:id="6"/>
      <w:bookmarkEnd w:id="8"/>
    </w:tbl>
    <w:p w14:paraId="70CADEAE" w14:textId="77777777" w:rsidR="00A36DD6" w:rsidRDefault="00A36DD6"/>
    <w:sectPr w:rsidR="00A36DD6" w:rsidSect="007A5CB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MzQxtDAxNjYyMzRX0lEKTi0uzszPAykwqQUAy5rj5CwAAAA="/>
  </w:docVars>
  <w:rsids>
    <w:rsidRoot w:val="007A5CBF"/>
    <w:rsid w:val="002D6DCA"/>
    <w:rsid w:val="00461167"/>
    <w:rsid w:val="0078347D"/>
    <w:rsid w:val="007A5CBF"/>
    <w:rsid w:val="008069E2"/>
    <w:rsid w:val="00A36DD6"/>
    <w:rsid w:val="00B217E0"/>
    <w:rsid w:val="00F00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FC829A"/>
  <w15:chartTrackingRefBased/>
  <w15:docId w15:val="{6F7026A7-2B4A-42E7-A784-D6C5D3A85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A5CB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A5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BBADD3FF-8C13-4F42-B38D-99BE4F2BF3A0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50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Ogórek</dc:creator>
  <cp:keywords/>
  <dc:description/>
  <cp:lastModifiedBy>Paulina Ogórek</cp:lastModifiedBy>
  <cp:revision>4</cp:revision>
  <dcterms:created xsi:type="dcterms:W3CDTF">2021-10-16T12:36:00Z</dcterms:created>
  <dcterms:modified xsi:type="dcterms:W3CDTF">2021-10-18T08:23:00Z</dcterms:modified>
</cp:coreProperties>
</file>